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6DC" w:rsidRDefault="00A06D90" w:rsidP="00A06D90">
      <w:pPr>
        <w:pStyle w:val="Heading1"/>
        <w:jc w:val="center"/>
      </w:pPr>
      <w:r>
        <w:t>Upload Files in .Net Core Web Api</w:t>
      </w:r>
      <w:bookmarkStart w:id="0" w:name="_GoBack"/>
      <w:bookmarkEnd w:id="0"/>
    </w:p>
    <w:sectPr w:rsidR="004C26D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sDQ2sDA1szC2MDdT0lEKTi0uzszPAykwrAUABgmnVywAAAA="/>
  </w:docVars>
  <w:rsids>
    <w:rsidRoot w:val="00B66D7B"/>
    <w:rsid w:val="003C68DC"/>
    <w:rsid w:val="004C26DC"/>
    <w:rsid w:val="00A06D90"/>
    <w:rsid w:val="00B66D7B"/>
    <w:rsid w:val="00C64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0ADE02D-92FF-46B9-A330-45426B1E2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6D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6D9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06D9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06D9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ko Spasojevic</dc:creator>
  <cp:keywords/>
  <dc:description/>
  <cp:lastModifiedBy>Marinko Spasojevic</cp:lastModifiedBy>
  <cp:revision>2</cp:revision>
  <dcterms:created xsi:type="dcterms:W3CDTF">2018-10-05T10:35:00Z</dcterms:created>
  <dcterms:modified xsi:type="dcterms:W3CDTF">2018-10-05T10:35:00Z</dcterms:modified>
</cp:coreProperties>
</file>